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3D6A1A" w14:textId="77777777" w:rsidR="004D6B86" w:rsidRDefault="00AE472C">
      <w:pPr>
        <w:pStyle w:val="Title"/>
      </w:pPr>
      <w:r>
        <w:t>EA Grown</w:t>
      </w:r>
    </w:p>
    <w:p w14:paraId="5C1C670C" w14:textId="77777777" w:rsidR="004D6B86" w:rsidRDefault="00AE472C">
      <w:pPr>
        <w:pStyle w:val="Title2"/>
      </w:pPr>
      <w:r w:rsidRPr="00AE472C">
        <w:t>Dawn M Rosales</w:t>
      </w:r>
      <w:r>
        <w:t xml:space="preserve"> </w:t>
      </w:r>
      <w:r w:rsidRPr="00AE472C">
        <w:t>Kneubuh</w:t>
      </w:r>
    </w:p>
    <w:p w14:paraId="48AA1E16" w14:textId="77777777" w:rsidR="004D6B86" w:rsidRDefault="00AE472C">
      <w:pPr>
        <w:pStyle w:val="Title2"/>
      </w:pPr>
      <w:r>
        <w:t>Institution</w:t>
      </w:r>
    </w:p>
    <w:p w14:paraId="41510CF5" w14:textId="77777777" w:rsidR="005D5DD6" w:rsidRDefault="005D5DD6">
      <w:pPr>
        <w:sectPr w:rsidR="005D5DD6">
          <w:headerReference w:type="default" r:id="rId9"/>
          <w:headerReference w:type="first" r:id="rId10"/>
          <w:footnotePr>
            <w:pos w:val="beneathText"/>
          </w:footnotePr>
          <w:pgSz w:w="12240" w:h="15840"/>
          <w:pgMar w:top="1440" w:right="1440" w:bottom="1440" w:left="1440" w:header="720" w:footer="720" w:gutter="0"/>
          <w:cols w:space="720"/>
          <w:titlePg/>
          <w:docGrid w:linePitch="360"/>
          <w15:footnoteColumns w:val="1"/>
        </w:sectPr>
      </w:pPr>
    </w:p>
    <w:p w14:paraId="5D6ADA1C" w14:textId="77777777" w:rsidR="00AE472C" w:rsidRDefault="0058625C" w:rsidP="0058625C">
      <w:pPr>
        <w:pStyle w:val="Heading1"/>
      </w:pPr>
      <w:r>
        <w:lastRenderedPageBreak/>
        <w:t>About EA Grown</w:t>
      </w:r>
    </w:p>
    <w:p w14:paraId="673E4C78" w14:textId="77777777" w:rsidR="00DB2102" w:rsidRDefault="00411BD1" w:rsidP="00AE472C">
      <w:r>
        <w:t xml:space="preserve">EA Grown is a renowned pharmaceutical </w:t>
      </w:r>
      <w:r w:rsidR="00433FF7">
        <w:t>company that produce</w:t>
      </w:r>
      <w:r w:rsidR="0036373C">
        <w:t>s</w:t>
      </w:r>
      <w:r w:rsidR="00433FF7">
        <w:t xml:space="preserve"> certified medical marijuana </w:t>
      </w:r>
      <w:r w:rsidR="00FE2F13">
        <w:t xml:space="preserve">for </w:t>
      </w:r>
      <w:r w:rsidR="00C710B7">
        <w:t xml:space="preserve">the patient suffering from </w:t>
      </w:r>
      <w:r w:rsidR="00A912A9">
        <w:t xml:space="preserve">pain </w:t>
      </w:r>
      <w:r w:rsidR="00111F66">
        <w:t xml:space="preserve">due to chronic diseases. Medical marijuana </w:t>
      </w:r>
      <w:r w:rsidR="00CB12B7">
        <w:t xml:space="preserve">is </w:t>
      </w:r>
      <w:r w:rsidR="00F0157F">
        <w:t xml:space="preserve">used </w:t>
      </w:r>
      <w:r w:rsidR="00CB12B7">
        <w:t xml:space="preserve">for the treatment of </w:t>
      </w:r>
      <w:r w:rsidR="00F0157F">
        <w:t>chronic diseases, seizure disorder, nerve pain</w:t>
      </w:r>
      <w:r w:rsidR="005B2183">
        <w:t>, HIV/AIDs, cancer, and even muscle spasms. There are many means of taking medical marijuana drugs, depending upon the patient’s condition. Key players in treating illness with medical marijuana are physicians, pharmacist,</w:t>
      </w:r>
      <w:r w:rsidR="00D90562">
        <w:t xml:space="preserve"> and department of healthcare. </w:t>
      </w:r>
      <w:r w:rsidR="0036373C">
        <w:t>With increasing a</w:t>
      </w:r>
      <w:r w:rsidR="00D90562">
        <w:t>wareness</w:t>
      </w:r>
      <w:r w:rsidR="005B542A">
        <w:t xml:space="preserve"> o</w:t>
      </w:r>
      <w:r w:rsidR="0036373C">
        <w:t>n</w:t>
      </w:r>
      <w:r w:rsidR="005B542A">
        <w:t xml:space="preserve"> the</w:t>
      </w:r>
      <w:r w:rsidR="00D90562">
        <w:t xml:space="preserve"> effects of using medical marijuana</w:t>
      </w:r>
      <w:r w:rsidR="0036373C">
        <w:t>, legal cannabis is legalized</w:t>
      </w:r>
      <w:r w:rsidR="005B542A">
        <w:t xml:space="preserve"> in many states. Medical marijuana is legalized in most European countries, EA Grown is still struggling to legalize the</w:t>
      </w:r>
      <w:r w:rsidR="0036373C">
        <w:t>ir</w:t>
      </w:r>
      <w:r w:rsidR="005B542A">
        <w:t xml:space="preserve"> drugs in few S</w:t>
      </w:r>
      <w:r w:rsidR="0036373C">
        <w:t>t</w:t>
      </w:r>
      <w:r w:rsidR="005B542A">
        <w:t xml:space="preserve">ates in America. </w:t>
      </w:r>
    </w:p>
    <w:p w14:paraId="5C0891CD" w14:textId="77777777" w:rsidR="00DB2102" w:rsidRDefault="0058625C" w:rsidP="0058625C">
      <w:pPr>
        <w:pStyle w:val="Heading1"/>
      </w:pPr>
      <w:r>
        <w:t>Marketing Research</w:t>
      </w:r>
    </w:p>
    <w:p w14:paraId="4FCE4920" w14:textId="7CB55DEA" w:rsidR="00DB2102" w:rsidRDefault="00BB324F" w:rsidP="00AE472C">
      <w:r>
        <w:t xml:space="preserve">Many marketing research on legal marijuana has been done </w:t>
      </w:r>
      <w:r w:rsidR="0036373C">
        <w:t xml:space="preserve">by </w:t>
      </w:r>
      <w:r>
        <w:t xml:space="preserve">EA Grown and by other stakeholders as well. Medical marijuana has a market size of almost 13.8 billion </w:t>
      </w:r>
      <w:r w:rsidR="00052B26">
        <w:t>$, and the market is expanding due to awareness of drugs</w:t>
      </w:r>
      <w:r w:rsidR="00EA56AF">
        <w:t xml:space="preserve"> </w:t>
      </w:r>
      <w:sdt>
        <w:sdtPr>
          <w:id w:val="1903566925"/>
          <w:citation/>
        </w:sdtPr>
        <w:sdtEndPr/>
        <w:sdtContent>
          <w:r w:rsidR="00EA56AF">
            <w:fldChar w:fldCharType="begin"/>
          </w:r>
          <w:r w:rsidR="00EA56AF">
            <w:instrText xml:space="preserve"> CITATION Gra18 \l 1033 </w:instrText>
          </w:r>
          <w:r w:rsidR="00EA56AF">
            <w:fldChar w:fldCharType="separate"/>
          </w:r>
          <w:r w:rsidR="00EA56AF">
            <w:rPr>
              <w:noProof/>
            </w:rPr>
            <w:t>(Grand View Research, 2018)</w:t>
          </w:r>
          <w:r w:rsidR="00EA56AF">
            <w:fldChar w:fldCharType="end"/>
          </w:r>
        </w:sdtContent>
      </w:sdt>
      <w:r w:rsidR="00052B26">
        <w:t xml:space="preserve">. </w:t>
      </w:r>
      <w:r w:rsidR="006443D2">
        <w:t xml:space="preserve">EA Grown has conducted marketing research on cannabis </w:t>
      </w:r>
      <w:r w:rsidR="00EA56AF">
        <w:t>and its effect on patients with neurological disorder</w:t>
      </w:r>
      <w:r w:rsidR="0036373C">
        <w:t>s</w:t>
      </w:r>
      <w:r w:rsidR="00EA56AF">
        <w:t>, arthritis, cancer, and Parkinson</w:t>
      </w:r>
      <w:r w:rsidR="0036373C">
        <w:t>'s</w:t>
      </w:r>
      <w:r w:rsidR="00EA56AF">
        <w:t xml:space="preserve"> disease. </w:t>
      </w:r>
      <w:r w:rsidR="00FD5737">
        <w:t xml:space="preserve">With increasing chronic and neurological diseases, </w:t>
      </w:r>
      <w:r w:rsidR="002206CC">
        <w:t>demand for legal marijuana is increasing</w:t>
      </w:r>
      <w:r w:rsidR="00F35C42">
        <w:t xml:space="preserve">. To meet the increasing demand </w:t>
      </w:r>
      <w:r w:rsidR="0036373C">
        <w:t>for</w:t>
      </w:r>
      <w:r w:rsidR="0062150F">
        <w:t xml:space="preserve"> legal cannabis, EA Grown has </w:t>
      </w:r>
      <w:r w:rsidR="00803190">
        <w:t xml:space="preserve">to take </w:t>
      </w:r>
      <w:r w:rsidR="0062150F">
        <w:t>many steps to increase its production</w:t>
      </w:r>
      <w:r w:rsidR="00803190">
        <w:t xml:space="preserve"> </w:t>
      </w:r>
      <w:sdt>
        <w:sdtPr>
          <w:id w:val="852230342"/>
          <w:citation/>
        </w:sdtPr>
        <w:sdtContent>
          <w:r w:rsidR="00803190">
            <w:fldChar w:fldCharType="begin"/>
          </w:r>
          <w:r w:rsidR="00803190">
            <w:instrText xml:space="preserve"> CITATION PKo10 \l 1033 </w:instrText>
          </w:r>
          <w:r w:rsidR="00803190">
            <w:fldChar w:fldCharType="separate"/>
          </w:r>
          <w:r w:rsidR="00803190">
            <w:rPr>
              <w:noProof/>
            </w:rPr>
            <w:t>(P Kotler, 2010)</w:t>
          </w:r>
          <w:r w:rsidR="00803190">
            <w:fldChar w:fldCharType="end"/>
          </w:r>
        </w:sdtContent>
      </w:sdt>
      <w:r w:rsidR="0062150F">
        <w:t xml:space="preserve">. </w:t>
      </w:r>
    </w:p>
    <w:p w14:paraId="37D840CB" w14:textId="77777777" w:rsidR="0058625C" w:rsidRDefault="00351392" w:rsidP="00351392">
      <w:pPr>
        <w:pStyle w:val="Heading1"/>
      </w:pPr>
      <w:r>
        <w:t>Decisions</w:t>
      </w:r>
    </w:p>
    <w:p w14:paraId="7E3A825C" w14:textId="77777777" w:rsidR="00DB2102" w:rsidRDefault="0036373C" w:rsidP="00AE472C">
      <w:r>
        <w:t>The c</w:t>
      </w:r>
      <w:r w:rsidR="00AD1AB2">
        <w:t>ompany is planning to install its production facility in Alabama, Ohio, South Dakota, Texas, and Utah. Opening production facilities at 5 key location will help the company in delivering its products throughout the United States.</w:t>
      </w:r>
      <w:r w:rsidR="00630D80">
        <w:t xml:space="preserve"> EA Grown </w:t>
      </w:r>
      <w:r w:rsidR="004C4DDB">
        <w:t xml:space="preserve">has </w:t>
      </w:r>
      <w:r w:rsidR="00AD1AB2">
        <w:t xml:space="preserve">also </w:t>
      </w:r>
      <w:r w:rsidR="004C4DDB">
        <w:t xml:space="preserve">devised many strategies to increase its marketing demand. </w:t>
      </w:r>
      <w:r w:rsidR="00AD1AB2">
        <w:t xml:space="preserve">It is expected that by 2025, the </w:t>
      </w:r>
      <w:r w:rsidR="009411AF">
        <w:t xml:space="preserve">demand for legal </w:t>
      </w:r>
      <w:r w:rsidR="009411AF">
        <w:lastRenderedPageBreak/>
        <w:t>cannabis will increase by 23.9 percent</w:t>
      </w:r>
      <w:r w:rsidR="00E60108">
        <w:t xml:space="preserve"> </w:t>
      </w:r>
      <w:r w:rsidR="006E00B8">
        <w:t xml:space="preserve">due to </w:t>
      </w:r>
      <w:r w:rsidR="004A57EC">
        <w:t xml:space="preserve">the </w:t>
      </w:r>
      <w:r w:rsidR="006E00B8">
        <w:t>growing disease burden</w:t>
      </w:r>
      <w:r w:rsidR="00C819D9">
        <w:t xml:space="preserve"> of chronic pain</w:t>
      </w:r>
      <w:r w:rsidR="004A57EC">
        <w:t>s</w:t>
      </w:r>
      <w:r w:rsidR="00C819D9">
        <w:t xml:space="preserve"> </w:t>
      </w:r>
      <w:sdt>
        <w:sdtPr>
          <w:id w:val="1521287597"/>
          <w:citation/>
        </w:sdtPr>
        <w:sdtEndPr/>
        <w:sdtContent>
          <w:r w:rsidR="00E60108">
            <w:fldChar w:fldCharType="begin"/>
          </w:r>
          <w:r w:rsidR="00E60108">
            <w:instrText xml:space="preserve"> CITATION ACB18 \l 1033 </w:instrText>
          </w:r>
          <w:r w:rsidR="00E60108">
            <w:fldChar w:fldCharType="separate"/>
          </w:r>
          <w:r w:rsidR="00E60108">
            <w:rPr>
              <w:noProof/>
            </w:rPr>
            <w:t>(AC Bradford, 2018)</w:t>
          </w:r>
          <w:r w:rsidR="00E60108">
            <w:fldChar w:fldCharType="end"/>
          </w:r>
        </w:sdtContent>
      </w:sdt>
      <w:r w:rsidR="009411AF">
        <w:t xml:space="preserve">. </w:t>
      </w:r>
      <w:r w:rsidR="004A57EC">
        <w:t>Company’s 2025 plan for increasing its sales network depends on its production capacity and distribution network.</w:t>
      </w:r>
    </w:p>
    <w:p w14:paraId="25A802BA" w14:textId="77777777" w:rsidR="00DB2102" w:rsidRDefault="00DB2102" w:rsidP="00AE472C"/>
    <w:p w14:paraId="397D646D" w14:textId="77777777" w:rsidR="00DB2102" w:rsidRDefault="00DB2102" w:rsidP="00AE472C"/>
    <w:p w14:paraId="1A826EAF" w14:textId="77777777" w:rsidR="00DB2102" w:rsidRDefault="00DB2102" w:rsidP="00AE472C">
      <w:pPr>
        <w:sectPr w:rsidR="00DB2102">
          <w:footnotePr>
            <w:pos w:val="beneathText"/>
          </w:footnotePr>
          <w:pgSz w:w="12240" w:h="15840"/>
          <w:pgMar w:top="1440" w:right="1440" w:bottom="1440" w:left="1440" w:header="720" w:footer="720" w:gutter="0"/>
          <w:cols w:space="720"/>
          <w:titlePg/>
          <w:docGrid w:linePitch="360"/>
          <w15:footnoteColumns w:val="1"/>
        </w:sectPr>
      </w:pP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1750846039"/>
        <w:docPartObj>
          <w:docPartGallery w:val="Bibliographies"/>
          <w:docPartUnique/>
        </w:docPartObj>
      </w:sdtPr>
      <w:sdtEndPr/>
      <w:sdtContent>
        <w:p w14:paraId="18DCF52F" w14:textId="77777777" w:rsidR="00DB2102" w:rsidRDefault="00DB2102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394BF230" w14:textId="77777777" w:rsidR="00803190" w:rsidRDefault="00DB2102" w:rsidP="00803190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803190">
                <w:rPr>
                  <w:noProof/>
                </w:rPr>
                <w:t xml:space="preserve">AC Bradford, W. B. (2018). The Impact of Medical Cannabis Legalization on Prescription Medication Use and Costs under Medicare Part D. </w:t>
              </w:r>
              <w:r w:rsidR="00803190">
                <w:rPr>
                  <w:i/>
                  <w:iCs/>
                  <w:noProof/>
                </w:rPr>
                <w:t>The Journal of Law and Economics</w:t>
              </w:r>
              <w:r w:rsidR="00803190">
                <w:rPr>
                  <w:noProof/>
                </w:rPr>
                <w:t>. Retrieved from https://www.journals.uchicago.edu/toc/jle/current</w:t>
              </w:r>
            </w:p>
            <w:p w14:paraId="3196F966" w14:textId="77777777" w:rsidR="00803190" w:rsidRDefault="00803190" w:rsidP="0080319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rand View Research. (2018). Legal Marijuana Market Size, Share &amp; Trends Analysis Report By Type (Medical Cannabis, Recreational Cannabis), By Product Type, By Medical Application (Cancer, Mental Disorders), And Segment Forecasts, 2019 - 2025. </w:t>
              </w:r>
              <w:r>
                <w:rPr>
                  <w:i/>
                  <w:iCs/>
                  <w:noProof/>
                </w:rPr>
                <w:t xml:space="preserve">Grand </w:t>
              </w:r>
              <w:bookmarkStart w:id="0" w:name="_GoBack"/>
              <w:bookmarkEnd w:id="0"/>
              <w:r>
                <w:rPr>
                  <w:i/>
                  <w:iCs/>
                  <w:noProof/>
                </w:rPr>
                <w:t>View Research</w:t>
              </w:r>
              <w:r>
                <w:rPr>
                  <w:noProof/>
                </w:rPr>
                <w:t>. Retrieved from https://www.grandviewresearch.com/industry-analysis/legal-marijuana-market</w:t>
              </w:r>
            </w:p>
            <w:p w14:paraId="07EA8F5B" w14:textId="77777777" w:rsidR="00803190" w:rsidRDefault="00803190" w:rsidP="0080319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 Kotler, G. A. (2010). </w:t>
              </w:r>
              <w:r>
                <w:rPr>
                  <w:i/>
                  <w:iCs/>
                  <w:noProof/>
                </w:rPr>
                <w:t>Principles of Marketing.</w:t>
              </w:r>
              <w:r>
                <w:rPr>
                  <w:noProof/>
                </w:rPr>
                <w:t xml:space="preserve"> Pearson education.</w:t>
              </w:r>
            </w:p>
            <w:p w14:paraId="6FB6DC18" w14:textId="77777777" w:rsidR="00DB2102" w:rsidRDefault="00DB2102" w:rsidP="00803190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DB2102"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9578934" w16cid:durableId="211CE03D"/>
  <w16cid:commentId w16cid:paraId="2F2FE8AA" w16cid:durableId="211CE01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B6D557" w14:textId="77777777" w:rsidR="00692CCC" w:rsidRDefault="00692CCC">
      <w:pPr>
        <w:spacing w:line="240" w:lineRule="auto"/>
      </w:pPr>
      <w:r>
        <w:separator/>
      </w:r>
    </w:p>
    <w:p w14:paraId="1D23457F" w14:textId="77777777" w:rsidR="00692CCC" w:rsidRDefault="00692CCC"/>
  </w:endnote>
  <w:endnote w:type="continuationSeparator" w:id="0">
    <w:p w14:paraId="12F53EDB" w14:textId="77777777" w:rsidR="00692CCC" w:rsidRDefault="00692CCC">
      <w:pPr>
        <w:spacing w:line="240" w:lineRule="auto"/>
      </w:pPr>
      <w:r>
        <w:continuationSeparator/>
      </w:r>
    </w:p>
    <w:p w14:paraId="657904BD" w14:textId="77777777" w:rsidR="00692CCC" w:rsidRDefault="00692C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9B2A1C" w14:textId="77777777" w:rsidR="00692CCC" w:rsidRDefault="00692CCC">
      <w:pPr>
        <w:spacing w:line="240" w:lineRule="auto"/>
      </w:pPr>
      <w:r>
        <w:separator/>
      </w:r>
    </w:p>
    <w:p w14:paraId="25AB64CB" w14:textId="77777777" w:rsidR="00692CCC" w:rsidRDefault="00692CCC"/>
  </w:footnote>
  <w:footnote w:type="continuationSeparator" w:id="0">
    <w:p w14:paraId="18C7C2FE" w14:textId="77777777" w:rsidR="00692CCC" w:rsidRDefault="00692CCC">
      <w:pPr>
        <w:spacing w:line="240" w:lineRule="auto"/>
      </w:pPr>
      <w:r>
        <w:continuationSeparator/>
      </w:r>
    </w:p>
    <w:p w14:paraId="4290574D" w14:textId="77777777" w:rsidR="00692CCC" w:rsidRDefault="00692CC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534B2CFD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4E649BF5" w14:textId="746624E7" w:rsidR="004D6B86" w:rsidRPr="00170521" w:rsidRDefault="00692CCC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210B92">
                <w:t>EA Grown</w:t>
              </w:r>
            </w:sdtContent>
          </w:sdt>
        </w:p>
      </w:tc>
      <w:tc>
        <w:tcPr>
          <w:tcW w:w="1080" w:type="dxa"/>
        </w:tcPr>
        <w:p w14:paraId="04BFF5F3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803190">
            <w:rPr>
              <w:noProof/>
            </w:rPr>
            <w:t>3</w:t>
          </w:r>
          <w:r>
            <w:rPr>
              <w:noProof/>
            </w:rPr>
            <w:fldChar w:fldCharType="end"/>
          </w:r>
        </w:p>
      </w:tc>
    </w:tr>
  </w:tbl>
  <w:p w14:paraId="0609CB38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4890D1FB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7E6223E4" w14:textId="3641B974" w:rsidR="004D6B86" w:rsidRPr="009F0414" w:rsidRDefault="00961AE5" w:rsidP="00AE472C">
          <w:pPr>
            <w:pStyle w:val="Header"/>
          </w:pPr>
          <w:r>
            <w:t xml:space="preserve">Running head: </w:t>
          </w:r>
          <w:sdt>
            <w:sdtPr>
              <w:alias w:val="Enter shortened title:"/>
              <w:tag w:val="Enter shortened title:"/>
              <w:id w:val="-211583021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210B92">
                <w:t>EA Grown</w:t>
              </w:r>
            </w:sdtContent>
          </w:sdt>
        </w:p>
      </w:tc>
      <w:tc>
        <w:tcPr>
          <w:tcW w:w="1080" w:type="dxa"/>
        </w:tcPr>
        <w:p w14:paraId="1607E960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803190">
            <w:rPr>
              <w:noProof/>
            </w:rPr>
            <w:t>4</w:t>
          </w:r>
          <w:r>
            <w:rPr>
              <w:noProof/>
            </w:rPr>
            <w:fldChar w:fldCharType="end"/>
          </w:r>
        </w:p>
      </w:tc>
    </w:tr>
  </w:tbl>
  <w:p w14:paraId="76D4564F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32C71C82"/>
    <w:multiLevelType w:val="hybridMultilevel"/>
    <w:tmpl w:val="3B43C81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GytDQyNzK1sDBS0lEKTi0uzszPAykwqgUAgWlCcCwAAAA="/>
  </w:docVars>
  <w:rsids>
    <w:rsidRoot w:val="00B026C7"/>
    <w:rsid w:val="00006BBA"/>
    <w:rsid w:val="0001010E"/>
    <w:rsid w:val="000217F5"/>
    <w:rsid w:val="00052B26"/>
    <w:rsid w:val="00097169"/>
    <w:rsid w:val="000E0A63"/>
    <w:rsid w:val="00111F66"/>
    <w:rsid w:val="00114BFA"/>
    <w:rsid w:val="001602E3"/>
    <w:rsid w:val="00160C0C"/>
    <w:rsid w:val="001664A2"/>
    <w:rsid w:val="00170521"/>
    <w:rsid w:val="001A5369"/>
    <w:rsid w:val="001B4848"/>
    <w:rsid w:val="001F447A"/>
    <w:rsid w:val="001F7399"/>
    <w:rsid w:val="00210B92"/>
    <w:rsid w:val="00212319"/>
    <w:rsid w:val="002206CC"/>
    <w:rsid w:val="00225BE3"/>
    <w:rsid w:val="002355D3"/>
    <w:rsid w:val="00274E0A"/>
    <w:rsid w:val="002B6153"/>
    <w:rsid w:val="002C627C"/>
    <w:rsid w:val="00307586"/>
    <w:rsid w:val="00315AD8"/>
    <w:rsid w:val="00316CFE"/>
    <w:rsid w:val="00336906"/>
    <w:rsid w:val="00345333"/>
    <w:rsid w:val="00351392"/>
    <w:rsid w:val="0036373C"/>
    <w:rsid w:val="003A06C6"/>
    <w:rsid w:val="003E36B1"/>
    <w:rsid w:val="003E4162"/>
    <w:rsid w:val="003F7CBD"/>
    <w:rsid w:val="00411BD1"/>
    <w:rsid w:val="00433FF7"/>
    <w:rsid w:val="00481CF8"/>
    <w:rsid w:val="00492C2D"/>
    <w:rsid w:val="004A3D87"/>
    <w:rsid w:val="004A57EC"/>
    <w:rsid w:val="004B18A9"/>
    <w:rsid w:val="004C4DDB"/>
    <w:rsid w:val="004D4F8C"/>
    <w:rsid w:val="004D6B86"/>
    <w:rsid w:val="00504F88"/>
    <w:rsid w:val="0055242C"/>
    <w:rsid w:val="0058625C"/>
    <w:rsid w:val="00595412"/>
    <w:rsid w:val="005B2183"/>
    <w:rsid w:val="005B542A"/>
    <w:rsid w:val="005D5DD6"/>
    <w:rsid w:val="0061747E"/>
    <w:rsid w:val="0062150F"/>
    <w:rsid w:val="00630D80"/>
    <w:rsid w:val="00641876"/>
    <w:rsid w:val="006443D2"/>
    <w:rsid w:val="00645290"/>
    <w:rsid w:val="00684C26"/>
    <w:rsid w:val="00692CCC"/>
    <w:rsid w:val="006B015B"/>
    <w:rsid w:val="006C162F"/>
    <w:rsid w:val="006D7EE9"/>
    <w:rsid w:val="006E00B8"/>
    <w:rsid w:val="00711AC2"/>
    <w:rsid w:val="007244DE"/>
    <w:rsid w:val="00772975"/>
    <w:rsid w:val="00803190"/>
    <w:rsid w:val="0081390C"/>
    <w:rsid w:val="00816831"/>
    <w:rsid w:val="00837D67"/>
    <w:rsid w:val="008747E8"/>
    <w:rsid w:val="008A2A83"/>
    <w:rsid w:val="008A78F1"/>
    <w:rsid w:val="00910F0E"/>
    <w:rsid w:val="009411AF"/>
    <w:rsid w:val="00961AE5"/>
    <w:rsid w:val="0097614D"/>
    <w:rsid w:val="009A2C38"/>
    <w:rsid w:val="009F0414"/>
    <w:rsid w:val="00A4757D"/>
    <w:rsid w:val="00A77F6B"/>
    <w:rsid w:val="00A80755"/>
    <w:rsid w:val="00A81BB2"/>
    <w:rsid w:val="00A912A9"/>
    <w:rsid w:val="00AA5C05"/>
    <w:rsid w:val="00AD1AB2"/>
    <w:rsid w:val="00AE472C"/>
    <w:rsid w:val="00B026C7"/>
    <w:rsid w:val="00B03BA4"/>
    <w:rsid w:val="00B063BD"/>
    <w:rsid w:val="00BB324F"/>
    <w:rsid w:val="00C20511"/>
    <w:rsid w:val="00C3438C"/>
    <w:rsid w:val="00C55DCF"/>
    <w:rsid w:val="00C5686B"/>
    <w:rsid w:val="00C710B7"/>
    <w:rsid w:val="00C74024"/>
    <w:rsid w:val="00C819D9"/>
    <w:rsid w:val="00C83B15"/>
    <w:rsid w:val="00C925C8"/>
    <w:rsid w:val="00CB12B7"/>
    <w:rsid w:val="00CB7F84"/>
    <w:rsid w:val="00CF1B55"/>
    <w:rsid w:val="00D447BA"/>
    <w:rsid w:val="00D90562"/>
    <w:rsid w:val="00DB2102"/>
    <w:rsid w:val="00DB2E59"/>
    <w:rsid w:val="00DB358F"/>
    <w:rsid w:val="00DC44F1"/>
    <w:rsid w:val="00DE0586"/>
    <w:rsid w:val="00DF6D26"/>
    <w:rsid w:val="00E60108"/>
    <w:rsid w:val="00E7305D"/>
    <w:rsid w:val="00EA56AF"/>
    <w:rsid w:val="00EA780C"/>
    <w:rsid w:val="00EB69D3"/>
    <w:rsid w:val="00F0157F"/>
    <w:rsid w:val="00F06CA8"/>
    <w:rsid w:val="00F164D6"/>
    <w:rsid w:val="00F31D66"/>
    <w:rsid w:val="00F35C42"/>
    <w:rsid w:val="00F363EC"/>
    <w:rsid w:val="00F413AC"/>
    <w:rsid w:val="00FD5737"/>
    <w:rsid w:val="00FE2F13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04D6F6"/>
  <w15:chartTrackingRefBased/>
  <w15:docId w15:val="{202364D1-C2D9-492E-85C7-6DB818F08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paragraph" w:customStyle="1" w:styleId="Default">
    <w:name w:val="Default"/>
    <w:rsid w:val="00D447BA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6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mc:Ignorable="w14 w15 wp14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&gt;&lt;w:body&gt;&lt;w:p w:rsidR="00000000" w:rsidRDefault="00AE472C"&gt;&lt;w:r&gt;&lt;w:t&gt;EA Grown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styles.xml" pkg:contentType="application/vnd.openxmlformats-officedocument.wordprocessingml.styles+xml"&gt;&lt;pkg:xmlData&gt;&lt;w:styles mc:Ignorable="w14 w15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Ind w:w="0" w:type="dxa"/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w:tblCellMar&gt;&lt;w:top w:w="0" w:type="dxa"/&gt;&lt;w:left w:w="108" w:type="dxa"/&gt;&lt;w:bottom w:w="0" w:type="dxa"/&gt;&lt;w:right w:w="108" w:type="dxa"/&gt;&lt;/w:tblCellMar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Ind w:w="0" w:type="dxa"/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w:tblCellMar&gt;&lt;w:top w:w="0" w:type="dxa"/&gt;&lt;w:left w:w="108" w:type="dxa"/&gt;&lt;w:bottom w:w="0" w:type="dxa"/&gt;&lt;w:right w:w="108" w:type="dxa"/&gt;&lt;/w:tblCellMar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Ind w:w="0" w:type="dxa"/&gt;&lt;w:tblBorders&gt;&lt;w:top w:val="single" w:sz="12" w:space="0" w:color="auto"/&gt;&lt;w:bottom w:val="single" w:sz="12" w:space="0" w:color="auto"/&gt;&lt;/w:tblBorders&gt;&lt;w:tblCellMar&gt;&lt;w:top w:w="0" w:type="dxa"/&gt;&lt;w:left w:w="108" w:type="dxa"/&gt;&lt;w:bottom w:w="0" w:type="dxa"/&gt;&lt;w:right w:w="108" w:type="dxa"/&gt;&lt;/w:tblCellMar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Ind w:w="0" w:type="dxa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w:tblCellMar&gt;&lt;w:top w:w="0" w:type="dxa"/&gt;&lt;w:left w:w="108" w:type="dxa"/&gt;&lt;w:bottom w:w="0" w:type="dxa"/&gt;&lt;w:right w:w="108" w:type="dxa"/&gt;&lt;/w:tblCellMar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Ind w:w="0" w:type="dxa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top w:w="0" w:type="dxa"/&gt;&lt;w:left w:w="0" w:type="dxa"/&gt;&lt;w:bottom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pkg:part pkg:name="/word/numbering.xml" pkg:contentType="application/vnd.openxmlformats-officedocument.wordprocessingml.numbering+xml"&gt;&lt;pkg:xmlData&gt;&lt;w:numbering mc:Ignorable="w14 w15 wp14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&gt;&lt;w:abstractNum w:abstractNumId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ra18</b:Tag>
    <b:SourceType>JournalArticle</b:SourceType>
    <b:Guid>{A2444EF9-D708-46DC-BF0E-CD7C52AA5F8D}</b:Guid>
    <b:Title>Legal Marijuana Market Size, Share &amp; Trends Analysis Report By Type (Medical Cannabis, Recreational Cannabis), By Product Type, By Medical Application (Cancer, Mental Disorders), And Segment Forecasts, 2019 - 2025</b:Title>
    <b:Year>2018</b:Year>
    <b:URL>https://www.grandviewresearch.com/industry-analysis/legal-marijuana-market</b:URL>
    <b:Author>
      <b:Author>
        <b:Corporate>Grand View Research</b:Corporate>
      </b:Author>
    </b:Author>
    <b:JournalName>Grand View Research</b:JournalName>
    <b:RefOrder>1</b:RefOrder>
  </b:Source>
  <b:Source>
    <b:Tag>ACB18</b:Tag>
    <b:SourceType>JournalArticle</b:SourceType>
    <b:Guid>{DF865F7A-AAAB-43FC-B44A-9D8FE1379705}</b:Guid>
    <b:Author>
      <b:Author>
        <b:NameList>
          <b:Person>
            <b:Last>AC Bradford</b:Last>
            <b:First>WD</b:First>
            <b:Middle>Bradford</b:Middle>
          </b:Person>
        </b:NameList>
      </b:Author>
    </b:Author>
    <b:Title>The Impact of Medical Cannabis Legalization on Prescription Medication Use and Costs under Medicare Part D</b:Title>
    <b:JournalName>The Journal of Law and Economics</b:JournalName>
    <b:Year>2018</b:Year>
    <b:URL>https://www.journals.uchicago.edu/toc/jle/current</b:URL>
    <b:RefOrder>3</b:RefOrder>
  </b:Source>
  <b:Source>
    <b:Tag>PKo10</b:Tag>
    <b:SourceType>Book</b:SourceType>
    <b:Guid>{3105E953-68E4-4880-9402-C57174A0F85B}</b:Guid>
    <b:Title>Principles of Marketing</b:Title>
    <b:Year>2010</b:Year>
    <b:Author>
      <b:Author>
        <b:NameList>
          <b:Person>
            <b:Last>P Kotler</b:Last>
            <b:First>G</b:First>
            <b:Middle>Armstrong</b:Middle>
          </b:Person>
        </b:NameList>
      </b:Author>
    </b:Author>
    <b:Publisher>Pearson education</b:Publisher>
    <b:RefOrder>2</b:RefOrder>
  </b:Source>
</b:Sources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42EF15EC-D051-4AC4-AA09-05F8BC725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0</TotalTime>
  <Pages>4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Evening</cp:lastModifiedBy>
  <cp:revision>2</cp:revision>
  <dcterms:created xsi:type="dcterms:W3CDTF">2019-09-06T08:45:00Z</dcterms:created>
  <dcterms:modified xsi:type="dcterms:W3CDTF">2019-09-06T08:45:00Z</dcterms:modified>
</cp:coreProperties>
</file>